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8472B" w14:textId="77777777" w:rsidR="00FD0E8C" w:rsidRDefault="0045305A">
      <w:pPr>
        <w:pStyle w:val="Title"/>
      </w:pPr>
      <w:bookmarkStart w:id="0" w:name="_GoBack"/>
      <w:bookmarkEnd w:id="0"/>
      <w:r>
        <w:t>First Markdown</w:t>
      </w:r>
    </w:p>
    <w:p w14:paraId="4F1F29F1" w14:textId="77777777" w:rsidR="00FD0E8C" w:rsidRDefault="0045305A">
      <w:pPr>
        <w:pStyle w:val="Author"/>
      </w:pPr>
      <w:r>
        <w:t>Michelle Gbeddie</w:t>
      </w:r>
    </w:p>
    <w:p w14:paraId="7998DCE9" w14:textId="77777777" w:rsidR="00FD0E8C" w:rsidRDefault="0045305A">
      <w:pPr>
        <w:pStyle w:val="Date"/>
      </w:pPr>
      <w:r>
        <w:t>4/12/2020</w:t>
      </w:r>
    </w:p>
    <w:p w14:paraId="785FD917" w14:textId="77777777" w:rsidR="00FD0E8C" w:rsidRDefault="0045305A">
      <w:pPr>
        <w:pStyle w:val="Heading1"/>
      </w:pPr>
      <w:bookmarkStart w:id="1" w:name="r-markdown"/>
      <w:r>
        <w:t>R Markdown</w:t>
      </w:r>
      <w:bookmarkEnd w:id="1"/>
    </w:p>
    <w:p w14:paraId="101850B4" w14:textId="77777777" w:rsidR="00FD0E8C" w:rsidRDefault="0045305A">
      <w:pPr>
        <w:pStyle w:val="Heading2"/>
      </w:pPr>
      <w:bookmarkStart w:id="2" w:name="sampling-matrix-code"/>
      <w:r>
        <w:t>Sampling Matrix Code</w:t>
      </w:r>
      <w:bookmarkEnd w:id="2"/>
    </w:p>
    <w:p w14:paraId="0FDCBAEC" w14:textId="77777777" w:rsidR="00FD0E8C" w:rsidRDefault="0045305A">
      <w:pPr>
        <w:pStyle w:val="SourceCode"/>
      </w:pPr>
      <w:r>
        <w:rPr>
          <w:rStyle w:val="NormalTok"/>
        </w:rPr>
        <w:t>row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row1,row2,row2,row2,row2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ag</w:t>
      </w:r>
      <w:r>
        <w:rPr>
          <w:rStyle w:val="NormalTok"/>
        </w:rPr>
        <w:t>(matrix2)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matrix2</w:t>
      </w:r>
    </w:p>
    <w:p w14:paraId="21FBA5AF" w14:textId="77777777" w:rsidR="00FD0E8C" w:rsidRDefault="0045305A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3    2    2    2    2</w:t>
      </w:r>
      <w:r>
        <w:br/>
      </w:r>
      <w:r>
        <w:rPr>
          <w:rStyle w:val="VerbatimChar"/>
        </w:rPr>
        <w:t>## [2,]    1    3    0    0    0</w:t>
      </w:r>
      <w:r>
        <w:br/>
      </w:r>
      <w:r>
        <w:rPr>
          <w:rStyle w:val="VerbatimChar"/>
        </w:rPr>
        <w:t>## [3,]    1    0    3    0    0</w:t>
      </w:r>
      <w:r>
        <w:br/>
      </w:r>
      <w:r>
        <w:rPr>
          <w:rStyle w:val="VerbatimChar"/>
        </w:rPr>
        <w:t>## [4,]    1    0    0    3    0</w:t>
      </w:r>
      <w:r>
        <w:br/>
      </w:r>
      <w:r>
        <w:rPr>
          <w:rStyle w:val="VerbatimChar"/>
        </w:rPr>
        <w:t>## [5,]    1    0    0    0    3</w:t>
      </w:r>
    </w:p>
    <w:p w14:paraId="4E0FFC05" w14:textId="77777777" w:rsidR="00FD0E8C" w:rsidRDefault="0045305A">
      <w:pPr>
        <w:pStyle w:val="Heading2"/>
      </w:pPr>
      <w:bookmarkStart w:id="3" w:name="including-plots"/>
      <w:r>
        <w:t>Including Plots</w:t>
      </w:r>
      <w:bookmarkEnd w:id="3"/>
    </w:p>
    <w:p w14:paraId="564436AA" w14:textId="77777777" w:rsidR="00FD0E8C" w:rsidRDefault="0045305A">
      <w:pPr>
        <w:pStyle w:val="FirstParagraph"/>
      </w:pPr>
      <w:r>
        <w:t>You can also embed plots, for example:</w:t>
      </w:r>
    </w:p>
    <w:p w14:paraId="11F1F259" w14:textId="77777777" w:rsidR="00FD0E8C" w:rsidRDefault="0045305A">
      <w:pPr>
        <w:pStyle w:val="SourceCode"/>
      </w:pPr>
      <w:r>
        <w:rPr>
          <w:rStyle w:val="NormalTok"/>
        </w:rPr>
        <w:t>num</w:t>
      </w:r>
      <w:r>
        <w:rPr>
          <w:rStyle w:val="NormalTok"/>
        </w:rPr>
        <w:t>1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num1)</w:t>
      </w:r>
    </w:p>
    <w:p w14:paraId="09EB0AF7" w14:textId="77777777" w:rsidR="00FD0E8C" w:rsidRDefault="0045305A">
      <w:pPr>
        <w:pStyle w:val="FirstParagraph"/>
      </w:pPr>
      <w:r>
        <w:rPr>
          <w:noProof/>
        </w:rPr>
        <w:drawing>
          <wp:inline distT="0" distB="0" distL="0" distR="0" wp14:anchorId="191055E9" wp14:editId="22BC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D0E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7E438" w14:textId="77777777" w:rsidR="0045305A" w:rsidRDefault="0045305A">
      <w:pPr>
        <w:spacing w:after="0"/>
      </w:pPr>
      <w:r>
        <w:separator/>
      </w:r>
    </w:p>
  </w:endnote>
  <w:endnote w:type="continuationSeparator" w:id="0">
    <w:p w14:paraId="4C5985D7" w14:textId="77777777" w:rsidR="0045305A" w:rsidRDefault="004530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0D105" w14:textId="77777777" w:rsidR="0045305A" w:rsidRDefault="0045305A">
      <w:r>
        <w:separator/>
      </w:r>
    </w:p>
  </w:footnote>
  <w:footnote w:type="continuationSeparator" w:id="0">
    <w:p w14:paraId="6B4EFC7B" w14:textId="77777777" w:rsidR="0045305A" w:rsidRDefault="00453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3CE2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305A"/>
    <w:rsid w:val="004E29B3"/>
    <w:rsid w:val="00590D07"/>
    <w:rsid w:val="0059544D"/>
    <w:rsid w:val="00784D58"/>
    <w:rsid w:val="008D6863"/>
    <w:rsid w:val="00B86B75"/>
    <w:rsid w:val="00BC48D5"/>
    <w:rsid w:val="00C36279"/>
    <w:rsid w:val="00E315A3"/>
    <w:rsid w:val="00FD0E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6A659"/>
  <w15:docId w15:val="{C0BB498A-0DCC-4636-820F-8A3EF7BD6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arkdown</dc:title>
  <dc:creator>Michelle Gbeddie</dc:creator>
  <cp:keywords/>
  <cp:lastModifiedBy>Michelle G</cp:lastModifiedBy>
  <cp:revision>2</cp:revision>
  <dcterms:created xsi:type="dcterms:W3CDTF">2020-04-13T02:47:00Z</dcterms:created>
  <dcterms:modified xsi:type="dcterms:W3CDTF">2020-04-13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0</vt:lpwstr>
  </property>
  <property fmtid="{D5CDD505-2E9C-101B-9397-08002B2CF9AE}" pid="3" name="output">
    <vt:lpwstr/>
  </property>
</Properties>
</file>